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33269" w14:textId="77777777" w:rsidR="00543178" w:rsidRDefault="00543178" w:rsidP="00543178">
      <w:pPr>
        <w:pStyle w:val="Title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D120181" wp14:editId="56D08542">
            <wp:simplePos x="0" y="0"/>
            <wp:positionH relativeFrom="column">
              <wp:posOffset>35560</wp:posOffset>
            </wp:positionH>
            <wp:positionV relativeFrom="paragraph">
              <wp:posOffset>187325</wp:posOffset>
            </wp:positionV>
            <wp:extent cx="1196975" cy="521970"/>
            <wp:effectExtent l="0" t="0" r="3175" b="0"/>
            <wp:wrapSquare wrapText="bothSides"/>
            <wp:docPr id="1" name="Picture 1" descr="A logo for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for a university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975" cy="521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F3819A" w14:textId="288F2FFF" w:rsidR="00543178" w:rsidRPr="00765ADB" w:rsidRDefault="00543178" w:rsidP="00543178">
      <w:pPr>
        <w:pStyle w:val="Heading1"/>
        <w:spacing w:line="360" w:lineRule="auto"/>
        <w:jc w:val="center"/>
        <w:rPr>
          <w:color w:val="4B7D4B"/>
        </w:rPr>
      </w:pPr>
      <w:r w:rsidRPr="001B6130">
        <w:rPr>
          <w:color w:val="4B7D4B"/>
        </w:rPr>
        <w:t>COIS</w:t>
      </w:r>
      <w:r>
        <w:rPr>
          <w:color w:val="4B7D4B"/>
        </w:rPr>
        <w:t xml:space="preserve"> 2020</w:t>
      </w:r>
      <w:r w:rsidRPr="008E3851">
        <w:rPr>
          <w:color w:val="4B7D4B"/>
        </w:rPr>
        <w:t xml:space="preserve"> </w:t>
      </w:r>
      <w:r>
        <w:rPr>
          <w:color w:val="4B7D4B"/>
        </w:rPr>
        <w:t>H</w:t>
      </w:r>
      <w:r w:rsidRPr="00765ADB">
        <w:rPr>
          <w:color w:val="4B7D4B"/>
        </w:rPr>
        <w:t xml:space="preserve">: </w:t>
      </w:r>
      <w:r>
        <w:rPr>
          <w:color w:val="4B7D4B"/>
        </w:rPr>
        <w:t>Data Structures and Algorithms</w:t>
      </w:r>
    </w:p>
    <w:p w14:paraId="65BFACF7" w14:textId="7C629F45" w:rsidR="00543178" w:rsidRDefault="00543178" w:rsidP="00543178">
      <w:pPr>
        <w:pStyle w:val="BodyText"/>
        <w:jc w:val="center"/>
      </w:pPr>
      <w:r w:rsidRPr="00765ADB">
        <w:t>202</w:t>
      </w:r>
      <w:r>
        <w:t xml:space="preserve">4, </w:t>
      </w:r>
      <w:r w:rsidR="00612747">
        <w:t>winter</w:t>
      </w:r>
    </w:p>
    <w:p w14:paraId="373DD01A" w14:textId="295660DB" w:rsidR="00543178" w:rsidRPr="00765ADB" w:rsidRDefault="00543178" w:rsidP="00543178">
      <w:pPr>
        <w:pStyle w:val="BodyText"/>
        <w:jc w:val="center"/>
      </w:pPr>
      <w:r>
        <w:t>Assignment 1</w:t>
      </w:r>
    </w:p>
    <w:p w14:paraId="2F2F7B30" w14:textId="55BFF94D" w:rsidR="00284E97" w:rsidRPr="00543178" w:rsidRDefault="00284E97" w:rsidP="00543178">
      <w:pPr>
        <w:pStyle w:val="Title"/>
        <w:pBdr>
          <w:bottom w:val="single" w:sz="6" w:space="1" w:color="auto"/>
        </w:pBdr>
        <w:spacing w:before="240"/>
        <w:rPr>
          <w:rFonts w:asciiTheme="majorBidi" w:hAnsiTheme="majorBidi"/>
          <w:sz w:val="2"/>
          <w:szCs w:val="2"/>
        </w:rPr>
      </w:pPr>
    </w:p>
    <w:p w14:paraId="766A4C33" w14:textId="77777777" w:rsidR="00446317" w:rsidRDefault="00446317" w:rsidP="00446317"/>
    <w:p w14:paraId="3180F533" w14:textId="77777777" w:rsidR="0024547C" w:rsidRDefault="0024547C" w:rsidP="0024547C">
      <w:pPr>
        <w:pStyle w:val="BodyText"/>
        <w:jc w:val="left"/>
      </w:pPr>
      <w:r>
        <w:t xml:space="preserve">Fill out the following table. You must paste </w:t>
      </w:r>
      <w:r w:rsidRPr="00667ABA">
        <w:rPr>
          <w:b/>
          <w:bCs/>
        </w:rPr>
        <w:t>screenshots</w:t>
      </w:r>
      <w:r>
        <w:t xml:space="preserve"> (images), NOT text (copy/paste).</w:t>
      </w:r>
    </w:p>
    <w:p w14:paraId="67655318" w14:textId="77777777" w:rsidR="0024547C" w:rsidRDefault="0024547C" w:rsidP="0024547C">
      <w:pPr>
        <w:rPr>
          <w:rFonts w:asciiTheme="majorBidi" w:hAnsiTheme="majorBidi" w:cstheme="majorBidi"/>
        </w:rPr>
      </w:pPr>
      <w:r w:rsidRPr="00D502EA">
        <w:rPr>
          <w:rFonts w:asciiTheme="majorBidi" w:hAnsiTheme="majorBidi" w:cstheme="majorBidi"/>
        </w:rPr>
        <w:t xml:space="preserve"> </w:t>
      </w:r>
    </w:p>
    <w:p w14:paraId="3531ADB8" w14:textId="3F209AA4" w:rsidR="0024547C" w:rsidRPr="00D502EA" w:rsidRDefault="0024547C" w:rsidP="0024547C">
      <w:pPr>
        <w:rPr>
          <w:rFonts w:asciiTheme="majorBidi" w:hAnsiTheme="majorBidi" w:cstheme="majorBidi"/>
        </w:rPr>
      </w:pPr>
      <w:r w:rsidRPr="00D502EA">
        <w:rPr>
          <w:rFonts w:asciiTheme="majorBidi" w:hAnsiTheme="majorBidi" w:cstheme="majorBidi"/>
          <w:b/>
          <w:bCs/>
        </w:rPr>
        <w:t xml:space="preserve">YOUR NAME:  </w:t>
      </w:r>
      <w:r w:rsidR="00787528">
        <w:rPr>
          <w:rFonts w:asciiTheme="majorBidi" w:hAnsiTheme="majorBidi" w:cstheme="majorBidi"/>
          <w:b/>
          <w:bCs/>
        </w:rPr>
        <w:t xml:space="preserve">Dikshith Reddy </w:t>
      </w:r>
      <w:proofErr w:type="spellStart"/>
      <w:r w:rsidR="00787528">
        <w:rPr>
          <w:rFonts w:asciiTheme="majorBidi" w:hAnsiTheme="majorBidi" w:cstheme="majorBidi"/>
          <w:b/>
          <w:bCs/>
        </w:rPr>
        <w:t>Macherla</w:t>
      </w:r>
      <w:proofErr w:type="spellEnd"/>
      <w:r w:rsidR="00787528">
        <w:rPr>
          <w:rFonts w:asciiTheme="majorBidi" w:hAnsiTheme="majorBidi" w:cstheme="majorBidi"/>
          <w:b/>
          <w:bCs/>
        </w:rPr>
        <w:t xml:space="preserve"> (0789055)</w:t>
      </w:r>
    </w:p>
    <w:p w14:paraId="4DE228D6" w14:textId="77777777" w:rsidR="0024547C" w:rsidRPr="00D502EA" w:rsidRDefault="0024547C" w:rsidP="0024547C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4547C" w:rsidRPr="00D502EA" w14:paraId="3D94B682" w14:textId="77777777" w:rsidTr="004327AA">
        <w:tc>
          <w:tcPr>
            <w:tcW w:w="9350" w:type="dxa"/>
          </w:tcPr>
          <w:p w14:paraId="3B760098" w14:textId="048878E0" w:rsidR="0024547C" w:rsidRPr="0024547C" w:rsidRDefault="0024547C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  <w:r w:rsidRPr="0024547C">
              <w:rPr>
                <w:b/>
                <w:bCs/>
                <w:color w:val="C00000"/>
              </w:rPr>
              <w:t xml:space="preserve">Paste a screenshot showing the </w:t>
            </w:r>
            <w:r w:rsidRPr="0024547C">
              <w:rPr>
                <w:rFonts w:ascii="Courier New"/>
                <w:color w:val="C00000"/>
              </w:rPr>
              <w:t xml:space="preserve">position </w:t>
            </w:r>
            <w:r w:rsidRPr="0024547C">
              <w:rPr>
                <w:b/>
                <w:bCs/>
                <w:color w:val="C00000"/>
              </w:rPr>
              <w:t>class here.</w:t>
            </w:r>
          </w:p>
          <w:p w14:paraId="1A9B3660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30372FDA" w14:textId="762C2C29" w:rsidR="0024547C" w:rsidRDefault="00AA712A" w:rsidP="004327AA">
            <w:pPr>
              <w:rPr>
                <w:rFonts w:asciiTheme="majorBidi" w:hAnsiTheme="majorBidi" w:cstheme="majorBidi"/>
              </w:rPr>
            </w:pPr>
            <w:r w:rsidRPr="00AA712A">
              <w:rPr>
                <w:rFonts w:asciiTheme="majorBidi" w:hAnsiTheme="majorBidi" w:cstheme="majorBidi"/>
                <w:noProof/>
              </w:rPr>
              <w:lastRenderedPageBreak/>
              <w:drawing>
                <wp:inline distT="0" distB="0" distL="0" distR="0" wp14:anchorId="17A72406" wp14:editId="021DA8DD">
                  <wp:extent cx="5319221" cy="5311600"/>
                  <wp:effectExtent l="0" t="0" r="0" b="3810"/>
                  <wp:docPr id="18397225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972252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9221" cy="531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2607E9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4BA0624F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07A53D99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42283912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68CB7C90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1E240333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73A24F2C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4F81B1F4" w14:textId="77777777" w:rsidR="0024547C" w:rsidRPr="00D502EA" w:rsidRDefault="0024547C" w:rsidP="004327AA">
            <w:pPr>
              <w:rPr>
                <w:rFonts w:asciiTheme="majorBidi" w:hAnsiTheme="majorBidi" w:cstheme="majorBidi"/>
              </w:rPr>
            </w:pPr>
          </w:p>
        </w:tc>
      </w:tr>
      <w:tr w:rsidR="0024547C" w:rsidRPr="00D502EA" w14:paraId="1B45A752" w14:textId="77777777" w:rsidTr="004327AA">
        <w:tc>
          <w:tcPr>
            <w:tcW w:w="9350" w:type="dxa"/>
          </w:tcPr>
          <w:p w14:paraId="136B4995" w14:textId="379B9D24" w:rsidR="0024547C" w:rsidRPr="0024547C" w:rsidRDefault="0024547C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  <w:r w:rsidRPr="0024547C">
              <w:rPr>
                <w:b/>
                <w:bCs/>
                <w:color w:val="C00000"/>
              </w:rPr>
              <w:lastRenderedPageBreak/>
              <w:t xml:space="preserve">Paste a screenshot showing the </w:t>
            </w:r>
            <w:r w:rsidRPr="0024547C">
              <w:rPr>
                <w:rFonts w:ascii="Courier New"/>
                <w:color w:val="C00000"/>
              </w:rPr>
              <w:t xml:space="preserve">animal </w:t>
            </w:r>
            <w:r w:rsidRPr="0024547C">
              <w:rPr>
                <w:b/>
                <w:bCs/>
                <w:color w:val="C00000"/>
              </w:rPr>
              <w:t>class here.</w:t>
            </w:r>
          </w:p>
          <w:p w14:paraId="2D400ADF" w14:textId="2E54CE0F" w:rsidR="0024547C" w:rsidRDefault="00AA712A" w:rsidP="004327AA">
            <w:pPr>
              <w:rPr>
                <w:rFonts w:asciiTheme="majorBidi" w:hAnsiTheme="majorBidi" w:cstheme="majorBidi"/>
                <w:color w:val="C00000"/>
              </w:rPr>
            </w:pPr>
            <w:r w:rsidRPr="00AA712A">
              <w:rPr>
                <w:rFonts w:asciiTheme="majorBidi" w:hAnsiTheme="majorBidi" w:cstheme="majorBidi"/>
                <w:noProof/>
                <w:color w:val="C00000"/>
              </w:rPr>
              <w:lastRenderedPageBreak/>
              <w:drawing>
                <wp:inline distT="0" distB="0" distL="0" distR="0" wp14:anchorId="0671EACC" wp14:editId="5B494350">
                  <wp:extent cx="5928874" cy="3482642"/>
                  <wp:effectExtent l="0" t="0" r="0" b="3810"/>
                  <wp:docPr id="4590368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903687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28874" cy="3482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D9C27B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3CD14FCC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25E1D22C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77ADE715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065BF2A2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0CEDD65F" w14:textId="77777777" w:rsidR="0024547C" w:rsidRPr="00D502EA" w:rsidRDefault="0024547C" w:rsidP="004327AA">
            <w:pPr>
              <w:rPr>
                <w:rFonts w:asciiTheme="majorBidi" w:hAnsiTheme="majorBidi" w:cstheme="majorBidi"/>
              </w:rPr>
            </w:pPr>
          </w:p>
        </w:tc>
      </w:tr>
      <w:tr w:rsidR="0024547C" w:rsidRPr="00D502EA" w14:paraId="156D4569" w14:textId="77777777" w:rsidTr="004327AA">
        <w:tc>
          <w:tcPr>
            <w:tcW w:w="9350" w:type="dxa"/>
          </w:tcPr>
          <w:p w14:paraId="35408677" w14:textId="45280F4B" w:rsidR="0024547C" w:rsidRPr="0024547C" w:rsidRDefault="0024547C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  <w:r w:rsidRPr="0024547C">
              <w:rPr>
                <w:b/>
                <w:bCs/>
                <w:color w:val="C00000"/>
              </w:rPr>
              <w:lastRenderedPageBreak/>
              <w:t xml:space="preserve">Paste a screenshot showing the </w:t>
            </w:r>
            <w:r>
              <w:rPr>
                <w:rFonts w:ascii="Courier New"/>
                <w:color w:val="C00000"/>
              </w:rPr>
              <w:t>cat</w:t>
            </w:r>
            <w:r w:rsidRPr="0024547C">
              <w:rPr>
                <w:rFonts w:ascii="Courier New"/>
                <w:color w:val="C00000"/>
              </w:rPr>
              <w:t xml:space="preserve"> </w:t>
            </w:r>
            <w:r w:rsidRPr="0024547C">
              <w:rPr>
                <w:b/>
                <w:bCs/>
                <w:color w:val="C00000"/>
              </w:rPr>
              <w:t>class here.</w:t>
            </w:r>
          </w:p>
          <w:p w14:paraId="1B462140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1992BF35" w14:textId="3A44992D" w:rsidR="0024547C" w:rsidRDefault="00AA712A" w:rsidP="004327AA">
            <w:pPr>
              <w:rPr>
                <w:rFonts w:asciiTheme="majorBidi" w:hAnsiTheme="majorBidi" w:cstheme="majorBidi"/>
                <w:color w:val="C00000"/>
              </w:rPr>
            </w:pPr>
            <w:r w:rsidRPr="00AA712A">
              <w:rPr>
                <w:rFonts w:asciiTheme="majorBidi" w:hAnsiTheme="majorBidi" w:cstheme="majorBidi"/>
                <w:noProof/>
                <w:color w:val="C00000"/>
              </w:rPr>
              <w:drawing>
                <wp:inline distT="0" distB="0" distL="0" distR="0" wp14:anchorId="74B52205" wp14:editId="63E70F61">
                  <wp:extent cx="5730737" cy="1928027"/>
                  <wp:effectExtent l="0" t="0" r="3810" b="0"/>
                  <wp:docPr id="2641788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17884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0737" cy="1928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60C0EC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7EEE8D09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09CEAAD8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4903CF44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6C76677E" w14:textId="77777777" w:rsidR="0024547C" w:rsidRPr="00D502EA" w:rsidRDefault="0024547C" w:rsidP="004327AA">
            <w:pPr>
              <w:rPr>
                <w:rFonts w:asciiTheme="majorBidi" w:hAnsiTheme="majorBidi" w:cstheme="majorBidi"/>
              </w:rPr>
            </w:pPr>
          </w:p>
        </w:tc>
      </w:tr>
      <w:tr w:rsidR="0024547C" w:rsidRPr="00D502EA" w14:paraId="0DEC64F1" w14:textId="77777777" w:rsidTr="004327AA">
        <w:tc>
          <w:tcPr>
            <w:tcW w:w="9350" w:type="dxa"/>
          </w:tcPr>
          <w:p w14:paraId="4DA947FA" w14:textId="3BD9F12B" w:rsidR="0024547C" w:rsidRPr="0024547C" w:rsidRDefault="0024547C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  <w:r w:rsidRPr="0024547C">
              <w:rPr>
                <w:b/>
                <w:bCs/>
                <w:color w:val="C00000"/>
              </w:rPr>
              <w:t xml:space="preserve">Paste a screenshot showing the </w:t>
            </w:r>
            <w:r>
              <w:rPr>
                <w:rFonts w:ascii="Courier New"/>
                <w:color w:val="C00000"/>
              </w:rPr>
              <w:t>Snake</w:t>
            </w:r>
            <w:r w:rsidRPr="0024547C">
              <w:rPr>
                <w:rFonts w:ascii="Courier New"/>
                <w:color w:val="C00000"/>
              </w:rPr>
              <w:t xml:space="preserve"> </w:t>
            </w:r>
            <w:r w:rsidRPr="0024547C">
              <w:rPr>
                <w:b/>
                <w:bCs/>
                <w:color w:val="C00000"/>
              </w:rPr>
              <w:t>class here.</w:t>
            </w:r>
          </w:p>
          <w:p w14:paraId="293E87F3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495823FB" w14:textId="20D17B69" w:rsidR="0024547C" w:rsidRDefault="00AA712A" w:rsidP="004327AA">
            <w:pPr>
              <w:rPr>
                <w:rFonts w:asciiTheme="majorBidi" w:hAnsiTheme="majorBidi" w:cstheme="majorBidi"/>
              </w:rPr>
            </w:pPr>
            <w:r w:rsidRPr="00AA712A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F78237E" wp14:editId="5EF66307">
                  <wp:extent cx="5943600" cy="2355850"/>
                  <wp:effectExtent l="0" t="0" r="0" b="6350"/>
                  <wp:docPr id="17301465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014658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35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288191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1D7394FC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5991AC8A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27E8098A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5EF23BC9" w14:textId="77777777" w:rsidR="0024547C" w:rsidRPr="00D502EA" w:rsidRDefault="0024547C" w:rsidP="004327AA">
            <w:pPr>
              <w:rPr>
                <w:rFonts w:asciiTheme="majorBidi" w:hAnsiTheme="majorBidi" w:cstheme="majorBidi"/>
              </w:rPr>
            </w:pPr>
          </w:p>
        </w:tc>
      </w:tr>
      <w:tr w:rsidR="0024547C" w:rsidRPr="00D502EA" w14:paraId="231DCDEB" w14:textId="77777777" w:rsidTr="004327AA">
        <w:tc>
          <w:tcPr>
            <w:tcW w:w="9350" w:type="dxa"/>
          </w:tcPr>
          <w:p w14:paraId="3305CAE6" w14:textId="30F79740" w:rsidR="0024547C" w:rsidRPr="0024547C" w:rsidRDefault="0024547C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  <w:r w:rsidRPr="0024547C">
              <w:rPr>
                <w:b/>
                <w:bCs/>
                <w:color w:val="C00000"/>
              </w:rPr>
              <w:lastRenderedPageBreak/>
              <w:t xml:space="preserve">Paste a screenshot showing the </w:t>
            </w:r>
            <w:r>
              <w:rPr>
                <w:rFonts w:ascii="Courier New"/>
                <w:color w:val="C00000"/>
              </w:rPr>
              <w:t>main</w:t>
            </w:r>
            <w:r w:rsidRPr="0024547C">
              <w:rPr>
                <w:rFonts w:ascii="Courier New"/>
                <w:color w:val="C00000"/>
              </w:rPr>
              <w:t xml:space="preserve"> </w:t>
            </w:r>
            <w:r>
              <w:rPr>
                <w:b/>
                <w:bCs/>
                <w:color w:val="C00000"/>
              </w:rPr>
              <w:t>method</w:t>
            </w:r>
            <w:r w:rsidRPr="0024547C">
              <w:rPr>
                <w:b/>
                <w:bCs/>
                <w:color w:val="C00000"/>
              </w:rPr>
              <w:t xml:space="preserve"> here.</w:t>
            </w:r>
          </w:p>
          <w:p w14:paraId="498962DF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2CDDE007" w14:textId="27D79B37" w:rsidR="0024547C" w:rsidRDefault="00AA712A" w:rsidP="004327AA">
            <w:pPr>
              <w:rPr>
                <w:rFonts w:asciiTheme="majorBidi" w:hAnsiTheme="majorBidi" w:cstheme="majorBidi"/>
                <w:color w:val="C00000"/>
              </w:rPr>
            </w:pPr>
            <w:r w:rsidRPr="00AA712A">
              <w:rPr>
                <w:rFonts w:asciiTheme="majorBidi" w:hAnsiTheme="majorBidi" w:cstheme="majorBidi"/>
                <w:noProof/>
                <w:color w:val="C00000"/>
              </w:rPr>
              <w:drawing>
                <wp:inline distT="0" distB="0" distL="0" distR="0" wp14:anchorId="156A6074" wp14:editId="2D0302F5">
                  <wp:extent cx="5943600" cy="2900045"/>
                  <wp:effectExtent l="0" t="0" r="0" b="0"/>
                  <wp:docPr id="19466842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6684252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900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CFB00D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06AF4A4D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6C4B844A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36A2EAFD" w14:textId="77777777" w:rsidR="0024547C" w:rsidRPr="00D502EA" w:rsidRDefault="0024547C" w:rsidP="004327AA">
            <w:pPr>
              <w:rPr>
                <w:rFonts w:asciiTheme="majorBidi" w:hAnsiTheme="majorBidi" w:cstheme="majorBidi"/>
              </w:rPr>
            </w:pPr>
          </w:p>
        </w:tc>
      </w:tr>
      <w:tr w:rsidR="0024547C" w:rsidRPr="00D502EA" w14:paraId="30AEB3AB" w14:textId="77777777" w:rsidTr="004327AA">
        <w:tc>
          <w:tcPr>
            <w:tcW w:w="9350" w:type="dxa"/>
          </w:tcPr>
          <w:p w14:paraId="0BC2B825" w14:textId="356A026A" w:rsidR="0024547C" w:rsidRPr="0024547C" w:rsidRDefault="0024547C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  <w:r w:rsidRPr="0024547C">
              <w:rPr>
                <w:b/>
                <w:bCs/>
                <w:color w:val="C00000"/>
              </w:rPr>
              <w:t>Paste a screenshot showing the</w:t>
            </w:r>
            <w:r>
              <w:rPr>
                <w:b/>
                <w:bCs/>
                <w:color w:val="C00000"/>
              </w:rPr>
              <w:t xml:space="preserve"> code that traverses the </w:t>
            </w:r>
            <w:r w:rsidRPr="0024547C">
              <w:rPr>
                <w:b/>
                <w:bCs/>
                <w:i/>
                <w:iCs/>
                <w:color w:val="C00000"/>
                <w:u w:val="single"/>
              </w:rPr>
              <w:t>array</w:t>
            </w:r>
            <w:r>
              <w:rPr>
                <w:b/>
                <w:bCs/>
                <w:color w:val="C00000"/>
              </w:rPr>
              <w:t xml:space="preserve">, along with </w:t>
            </w:r>
            <w:r w:rsidRPr="0024547C">
              <w:rPr>
                <w:b/>
                <w:bCs/>
                <w:color w:val="C00000"/>
                <w:u w:val="single"/>
              </w:rPr>
              <w:t>another</w:t>
            </w:r>
            <w:r>
              <w:rPr>
                <w:b/>
                <w:bCs/>
                <w:color w:val="C00000"/>
              </w:rPr>
              <w:t xml:space="preserve"> screenshot showing the terminal (output) after traversing the array and printing out the information of all </w:t>
            </w:r>
            <w:r w:rsidRPr="0024547C">
              <w:rPr>
                <w:rFonts w:ascii="Courier New"/>
                <w:color w:val="C00000"/>
              </w:rPr>
              <w:t>animal</w:t>
            </w:r>
            <w:r>
              <w:rPr>
                <w:rFonts w:ascii="Courier New"/>
                <w:color w:val="C00000"/>
              </w:rPr>
              <w:t>s</w:t>
            </w:r>
            <w:r w:rsidRPr="0024547C">
              <w:rPr>
                <w:b/>
                <w:bCs/>
                <w:color w:val="C00000"/>
              </w:rPr>
              <w:t>.</w:t>
            </w:r>
          </w:p>
          <w:p w14:paraId="6D6B53C5" w14:textId="32AA54CE" w:rsidR="0024547C" w:rsidRDefault="00AA712A" w:rsidP="004327AA">
            <w:pPr>
              <w:rPr>
                <w:rFonts w:asciiTheme="majorBidi" w:hAnsiTheme="majorBidi" w:cstheme="majorBidi"/>
                <w:color w:val="C00000"/>
              </w:rPr>
            </w:pPr>
            <w:r w:rsidRPr="00AA712A">
              <w:rPr>
                <w:rFonts w:asciiTheme="majorBidi" w:hAnsiTheme="majorBidi" w:cstheme="majorBidi"/>
                <w:noProof/>
                <w:color w:val="C00000"/>
              </w:rPr>
              <w:lastRenderedPageBreak/>
              <w:drawing>
                <wp:inline distT="0" distB="0" distL="0" distR="0" wp14:anchorId="4B843F72" wp14:editId="60732CF9">
                  <wp:extent cx="4046084" cy="1447800"/>
                  <wp:effectExtent l="0" t="0" r="0" b="0"/>
                  <wp:docPr id="2337656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3765652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2924" cy="1450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6EA6B5" w14:textId="77777777" w:rsidR="0024547C" w:rsidRDefault="0024547C" w:rsidP="004327AA">
            <w:pPr>
              <w:rPr>
                <w:rFonts w:asciiTheme="majorBidi" w:hAnsiTheme="majorBidi" w:cstheme="majorBidi"/>
                <w:color w:val="C00000"/>
              </w:rPr>
            </w:pPr>
          </w:p>
          <w:p w14:paraId="39DE7B2E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512E37DD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2CFE3E74" w14:textId="77777777" w:rsidR="0024547C" w:rsidRPr="00D502EA" w:rsidRDefault="0024547C" w:rsidP="004327AA">
            <w:pPr>
              <w:rPr>
                <w:rFonts w:asciiTheme="majorBidi" w:hAnsiTheme="majorBidi" w:cstheme="majorBidi"/>
              </w:rPr>
            </w:pPr>
          </w:p>
        </w:tc>
      </w:tr>
      <w:tr w:rsidR="0024547C" w:rsidRPr="00D502EA" w14:paraId="01EBFA37" w14:textId="77777777" w:rsidTr="004327AA">
        <w:tc>
          <w:tcPr>
            <w:tcW w:w="9350" w:type="dxa"/>
          </w:tcPr>
          <w:p w14:paraId="69421059" w14:textId="2CC3BDAC" w:rsidR="0024547C" w:rsidRPr="0024547C" w:rsidRDefault="0024547C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  <w:r w:rsidRPr="0024547C">
              <w:rPr>
                <w:b/>
                <w:bCs/>
                <w:color w:val="C00000"/>
              </w:rPr>
              <w:lastRenderedPageBreak/>
              <w:t>Paste a screenshot showing the</w:t>
            </w:r>
            <w:r>
              <w:rPr>
                <w:b/>
                <w:bCs/>
                <w:color w:val="C00000"/>
              </w:rPr>
              <w:t xml:space="preserve"> code that traverses the </w:t>
            </w:r>
            <w:r w:rsidRPr="0024547C">
              <w:rPr>
                <w:b/>
                <w:bCs/>
                <w:i/>
                <w:iCs/>
                <w:color w:val="C00000"/>
                <w:u w:val="single"/>
              </w:rPr>
              <w:t>list</w:t>
            </w:r>
            <w:r>
              <w:rPr>
                <w:b/>
                <w:bCs/>
                <w:color w:val="C00000"/>
              </w:rPr>
              <w:t xml:space="preserve">, along with </w:t>
            </w:r>
            <w:r w:rsidRPr="0024547C">
              <w:rPr>
                <w:b/>
                <w:bCs/>
                <w:color w:val="C00000"/>
                <w:u w:val="single"/>
              </w:rPr>
              <w:t>another</w:t>
            </w:r>
            <w:r>
              <w:rPr>
                <w:b/>
                <w:bCs/>
                <w:color w:val="C00000"/>
              </w:rPr>
              <w:t xml:space="preserve"> screenshot showing the terminal (output) after traversing the </w:t>
            </w:r>
            <w:r w:rsidR="00612747">
              <w:rPr>
                <w:b/>
                <w:bCs/>
                <w:color w:val="C00000"/>
              </w:rPr>
              <w:t>list</w:t>
            </w:r>
            <w:r>
              <w:rPr>
                <w:b/>
                <w:bCs/>
                <w:color w:val="C00000"/>
              </w:rPr>
              <w:t xml:space="preserve"> and printing out the information of all </w:t>
            </w:r>
            <w:r w:rsidRPr="0024547C">
              <w:rPr>
                <w:rFonts w:ascii="Courier New"/>
                <w:color w:val="C00000"/>
              </w:rPr>
              <w:t>animal</w:t>
            </w:r>
            <w:r>
              <w:rPr>
                <w:rFonts w:ascii="Courier New"/>
                <w:color w:val="C00000"/>
              </w:rPr>
              <w:t>s</w:t>
            </w:r>
            <w:r w:rsidRPr="0024547C">
              <w:rPr>
                <w:b/>
                <w:bCs/>
                <w:color w:val="C00000"/>
              </w:rPr>
              <w:t>.</w:t>
            </w:r>
          </w:p>
          <w:p w14:paraId="6EFD28D4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57742E39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60E77ECA" w14:textId="52A2CFAE" w:rsidR="0024547C" w:rsidRDefault="00AA712A" w:rsidP="004327AA">
            <w:pPr>
              <w:rPr>
                <w:rFonts w:asciiTheme="majorBidi" w:hAnsiTheme="majorBidi" w:cstheme="majorBidi"/>
              </w:rPr>
            </w:pPr>
            <w:r w:rsidRPr="00AA712A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4B0618C8" wp14:editId="43F190F0">
                  <wp:extent cx="2949196" cy="800169"/>
                  <wp:effectExtent l="0" t="0" r="3810" b="0"/>
                  <wp:docPr id="3244259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425909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9196" cy="800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4C7FED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4E14D2CD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4D7A350B" w14:textId="77777777" w:rsidR="0024547C" w:rsidRDefault="0024547C" w:rsidP="004327AA">
            <w:pPr>
              <w:rPr>
                <w:rFonts w:asciiTheme="majorBidi" w:hAnsiTheme="majorBidi" w:cstheme="majorBidi"/>
              </w:rPr>
            </w:pPr>
          </w:p>
          <w:p w14:paraId="011446C7" w14:textId="77777777" w:rsidR="0024547C" w:rsidRPr="00D502EA" w:rsidRDefault="0024547C" w:rsidP="004327AA">
            <w:pPr>
              <w:rPr>
                <w:rFonts w:asciiTheme="majorBidi" w:hAnsiTheme="majorBidi" w:cstheme="majorBidi"/>
              </w:rPr>
            </w:pPr>
          </w:p>
        </w:tc>
      </w:tr>
      <w:tr w:rsidR="0024547C" w:rsidRPr="00D502EA" w14:paraId="5CC12AF3" w14:textId="77777777" w:rsidTr="004327AA">
        <w:tc>
          <w:tcPr>
            <w:tcW w:w="9350" w:type="dxa"/>
          </w:tcPr>
          <w:p w14:paraId="799992DA" w14:textId="00C4488D" w:rsidR="0024547C" w:rsidRDefault="0024547C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  <w:r w:rsidRPr="0024547C">
              <w:rPr>
                <w:b/>
                <w:bCs/>
                <w:color w:val="C00000"/>
              </w:rPr>
              <w:t>Paste a screenshot showing the</w:t>
            </w:r>
            <w:r>
              <w:rPr>
                <w:b/>
                <w:bCs/>
                <w:color w:val="C00000"/>
              </w:rPr>
              <w:t xml:space="preserve"> code that moves all animals in the </w:t>
            </w:r>
            <w:r w:rsidRPr="0024547C">
              <w:rPr>
                <w:b/>
                <w:bCs/>
                <w:i/>
                <w:iCs/>
                <w:color w:val="C00000"/>
                <w:u w:val="single"/>
              </w:rPr>
              <w:t>array</w:t>
            </w:r>
            <w:r>
              <w:rPr>
                <w:b/>
                <w:bCs/>
                <w:color w:val="C00000"/>
              </w:rPr>
              <w:t xml:space="preserve">, along with </w:t>
            </w:r>
            <w:r w:rsidRPr="0024547C">
              <w:rPr>
                <w:b/>
                <w:bCs/>
                <w:color w:val="C00000"/>
                <w:u w:val="single"/>
              </w:rPr>
              <w:t>another</w:t>
            </w:r>
            <w:r>
              <w:rPr>
                <w:b/>
                <w:bCs/>
                <w:color w:val="C00000"/>
              </w:rPr>
              <w:t xml:space="preserve"> screenshot of the terminal (output) showing </w:t>
            </w:r>
            <w:r w:rsidR="00F5578D">
              <w:rPr>
                <w:b/>
                <w:bCs/>
                <w:color w:val="C00000"/>
              </w:rPr>
              <w:t>the animals' information before AND after moving them</w:t>
            </w:r>
            <w:r w:rsidRPr="0024547C">
              <w:rPr>
                <w:b/>
                <w:bCs/>
                <w:color w:val="C00000"/>
              </w:rPr>
              <w:t>.</w:t>
            </w:r>
            <w:r w:rsidR="00F5578D">
              <w:rPr>
                <w:b/>
                <w:bCs/>
                <w:color w:val="C00000"/>
              </w:rPr>
              <w:t xml:space="preserve"> [See step 4 under the Main method description]</w:t>
            </w:r>
          </w:p>
          <w:p w14:paraId="37FA4785" w14:textId="77777777" w:rsidR="00F5578D" w:rsidRDefault="00F5578D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</w:p>
          <w:p w14:paraId="04A54FAD" w14:textId="2C2A38E9" w:rsidR="00F5578D" w:rsidRDefault="00AA712A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  <w:r w:rsidRPr="00AA712A">
              <w:rPr>
                <w:b/>
                <w:bCs/>
                <w:noProof/>
                <w:color w:val="C00000"/>
              </w:rPr>
              <w:drawing>
                <wp:inline distT="0" distB="0" distL="0" distR="0" wp14:anchorId="6AD60D92" wp14:editId="30D38C75">
                  <wp:extent cx="3261643" cy="1204064"/>
                  <wp:effectExtent l="0" t="0" r="0" b="0"/>
                  <wp:docPr id="6393035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930357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43" cy="1204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163C47" w14:textId="77777777" w:rsidR="00F5578D" w:rsidRPr="0024547C" w:rsidRDefault="00F5578D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</w:p>
          <w:p w14:paraId="3BE8603F" w14:textId="77777777" w:rsidR="0024547C" w:rsidRPr="0024547C" w:rsidRDefault="0024547C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</w:p>
        </w:tc>
      </w:tr>
      <w:tr w:rsidR="00F5578D" w:rsidRPr="00D502EA" w14:paraId="165E8F4A" w14:textId="77777777" w:rsidTr="004327AA">
        <w:tc>
          <w:tcPr>
            <w:tcW w:w="9350" w:type="dxa"/>
          </w:tcPr>
          <w:p w14:paraId="44ABB557" w14:textId="3E40D8CF" w:rsidR="00F5578D" w:rsidRDefault="00F5578D" w:rsidP="00F5578D">
            <w:pPr>
              <w:pStyle w:val="BodyText"/>
              <w:ind w:right="114"/>
              <w:rPr>
                <w:b/>
                <w:bCs/>
                <w:color w:val="C00000"/>
              </w:rPr>
            </w:pPr>
            <w:r w:rsidRPr="0024547C">
              <w:rPr>
                <w:b/>
                <w:bCs/>
                <w:color w:val="C00000"/>
              </w:rPr>
              <w:t>Paste a screenshot showing the</w:t>
            </w:r>
            <w:r>
              <w:rPr>
                <w:b/>
                <w:bCs/>
                <w:color w:val="C00000"/>
              </w:rPr>
              <w:t xml:space="preserve"> code that moves all animals in the </w:t>
            </w:r>
            <w:r>
              <w:rPr>
                <w:b/>
                <w:bCs/>
                <w:i/>
                <w:iCs/>
                <w:color w:val="C00000"/>
                <w:u w:val="single"/>
              </w:rPr>
              <w:t>list</w:t>
            </w:r>
            <w:r>
              <w:rPr>
                <w:b/>
                <w:bCs/>
                <w:color w:val="C00000"/>
              </w:rPr>
              <w:t xml:space="preserve">, along with </w:t>
            </w:r>
            <w:r w:rsidRPr="0024547C">
              <w:rPr>
                <w:b/>
                <w:bCs/>
                <w:color w:val="C00000"/>
                <w:u w:val="single"/>
              </w:rPr>
              <w:t>another</w:t>
            </w:r>
            <w:r>
              <w:rPr>
                <w:b/>
                <w:bCs/>
                <w:color w:val="C00000"/>
              </w:rPr>
              <w:t xml:space="preserve"> screenshot of the terminal (output) showing the animals' information before AND after </w:t>
            </w:r>
            <w:r>
              <w:rPr>
                <w:b/>
                <w:bCs/>
                <w:color w:val="C00000"/>
              </w:rPr>
              <w:lastRenderedPageBreak/>
              <w:t>moving them</w:t>
            </w:r>
            <w:r w:rsidRPr="0024547C">
              <w:rPr>
                <w:b/>
                <w:bCs/>
                <w:color w:val="C00000"/>
              </w:rPr>
              <w:t>.</w:t>
            </w:r>
            <w:r>
              <w:rPr>
                <w:b/>
                <w:bCs/>
                <w:color w:val="C00000"/>
              </w:rPr>
              <w:t xml:space="preserve"> [See step 4 under the Main method description]</w:t>
            </w:r>
          </w:p>
          <w:p w14:paraId="0A58B1EF" w14:textId="77777777" w:rsidR="00F5578D" w:rsidRDefault="00F5578D" w:rsidP="00F5578D">
            <w:pPr>
              <w:pStyle w:val="BodyText"/>
              <w:ind w:right="114"/>
              <w:rPr>
                <w:b/>
                <w:bCs/>
                <w:color w:val="C00000"/>
              </w:rPr>
            </w:pPr>
          </w:p>
          <w:p w14:paraId="07AEE3D0" w14:textId="60F7A62D" w:rsidR="00F5578D" w:rsidRDefault="00AA712A" w:rsidP="00F5578D">
            <w:pPr>
              <w:pStyle w:val="BodyText"/>
              <w:ind w:right="114"/>
              <w:rPr>
                <w:b/>
                <w:bCs/>
                <w:color w:val="C00000"/>
              </w:rPr>
            </w:pPr>
            <w:r w:rsidRPr="00AA712A">
              <w:rPr>
                <w:b/>
                <w:bCs/>
                <w:noProof/>
                <w:color w:val="C00000"/>
              </w:rPr>
              <w:drawing>
                <wp:inline distT="0" distB="0" distL="0" distR="0" wp14:anchorId="17AEFBC5" wp14:editId="2EFD6BDD">
                  <wp:extent cx="3215919" cy="1196444"/>
                  <wp:effectExtent l="0" t="0" r="3810" b="3810"/>
                  <wp:docPr id="9363393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6339355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5919" cy="1196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6648B3" w14:textId="77777777" w:rsidR="00F5578D" w:rsidRPr="0024547C" w:rsidRDefault="00F5578D" w:rsidP="00F5578D">
            <w:pPr>
              <w:pStyle w:val="BodyText"/>
              <w:ind w:right="114"/>
              <w:rPr>
                <w:b/>
                <w:bCs/>
                <w:color w:val="C00000"/>
              </w:rPr>
            </w:pPr>
          </w:p>
          <w:p w14:paraId="445BF1F8" w14:textId="77777777" w:rsidR="00F5578D" w:rsidRPr="0024547C" w:rsidRDefault="00F5578D" w:rsidP="0024547C">
            <w:pPr>
              <w:pStyle w:val="BodyText"/>
              <w:ind w:right="114"/>
              <w:rPr>
                <w:b/>
                <w:bCs/>
                <w:color w:val="C00000"/>
              </w:rPr>
            </w:pPr>
          </w:p>
        </w:tc>
      </w:tr>
    </w:tbl>
    <w:p w14:paraId="1C476268" w14:textId="3036FB41" w:rsidR="005E0826" w:rsidRDefault="005E0826" w:rsidP="00612747">
      <w:pPr>
        <w:rPr>
          <w:rFonts w:asciiTheme="majorBidi" w:hAnsiTheme="majorBidi" w:cstheme="majorBidi"/>
        </w:rPr>
      </w:pPr>
    </w:p>
    <w:sectPr w:rsidR="005E0826" w:rsidSect="00BB5245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26AAD" w14:textId="77777777" w:rsidR="00BB5245" w:rsidRDefault="00BB5245" w:rsidP="00B44233">
      <w:pPr>
        <w:spacing w:after="0" w:line="240" w:lineRule="auto"/>
      </w:pPr>
      <w:r>
        <w:separator/>
      </w:r>
    </w:p>
  </w:endnote>
  <w:endnote w:type="continuationSeparator" w:id="0">
    <w:p w14:paraId="7320F4F8" w14:textId="77777777" w:rsidR="00BB5245" w:rsidRDefault="00BB5245" w:rsidP="00B44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CCC88" w14:textId="77777777" w:rsidR="00BB5245" w:rsidRDefault="00BB5245" w:rsidP="00B44233">
      <w:pPr>
        <w:spacing w:after="0" w:line="240" w:lineRule="auto"/>
      </w:pPr>
      <w:r>
        <w:separator/>
      </w:r>
    </w:p>
  </w:footnote>
  <w:footnote w:type="continuationSeparator" w:id="0">
    <w:p w14:paraId="3A40D57D" w14:textId="77777777" w:rsidR="00BB5245" w:rsidRDefault="00BB5245" w:rsidP="00B442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23538"/>
    <w:multiLevelType w:val="hybridMultilevel"/>
    <w:tmpl w:val="E2B27E3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21D5D"/>
    <w:multiLevelType w:val="hybridMultilevel"/>
    <w:tmpl w:val="586EF8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C15D0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6AB7FE9"/>
    <w:multiLevelType w:val="hybridMultilevel"/>
    <w:tmpl w:val="6D4448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FB6921"/>
    <w:multiLevelType w:val="hybridMultilevel"/>
    <w:tmpl w:val="A5982E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C73457"/>
    <w:multiLevelType w:val="hybridMultilevel"/>
    <w:tmpl w:val="32DA50BE"/>
    <w:lvl w:ilvl="0" w:tplc="47F855D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B7BAD"/>
    <w:multiLevelType w:val="hybridMultilevel"/>
    <w:tmpl w:val="7CFEA6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630709"/>
    <w:multiLevelType w:val="hybridMultilevel"/>
    <w:tmpl w:val="52D2A95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730CD2"/>
    <w:multiLevelType w:val="hybridMultilevel"/>
    <w:tmpl w:val="6CA2F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D60D96"/>
    <w:multiLevelType w:val="hybridMultilevel"/>
    <w:tmpl w:val="E7CAE0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D3FED"/>
    <w:multiLevelType w:val="hybridMultilevel"/>
    <w:tmpl w:val="30DA9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65188"/>
    <w:multiLevelType w:val="hybridMultilevel"/>
    <w:tmpl w:val="3572A2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187ABD"/>
    <w:multiLevelType w:val="hybridMultilevel"/>
    <w:tmpl w:val="CB5C0D8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8814992">
    <w:abstractNumId w:val="4"/>
  </w:num>
  <w:num w:numId="2" w16cid:durableId="38090761">
    <w:abstractNumId w:val="11"/>
  </w:num>
  <w:num w:numId="3" w16cid:durableId="1520196291">
    <w:abstractNumId w:val="12"/>
  </w:num>
  <w:num w:numId="4" w16cid:durableId="874856370">
    <w:abstractNumId w:val="9"/>
  </w:num>
  <w:num w:numId="5" w16cid:durableId="1074276151">
    <w:abstractNumId w:val="1"/>
  </w:num>
  <w:num w:numId="6" w16cid:durableId="949891444">
    <w:abstractNumId w:val="3"/>
  </w:num>
  <w:num w:numId="7" w16cid:durableId="1490443186">
    <w:abstractNumId w:val="2"/>
  </w:num>
  <w:num w:numId="8" w16cid:durableId="2012563948">
    <w:abstractNumId w:val="5"/>
  </w:num>
  <w:num w:numId="9" w16cid:durableId="1098061891">
    <w:abstractNumId w:val="7"/>
  </w:num>
  <w:num w:numId="10" w16cid:durableId="825586044">
    <w:abstractNumId w:val="0"/>
  </w:num>
  <w:num w:numId="11" w16cid:durableId="1379620164">
    <w:abstractNumId w:val="6"/>
  </w:num>
  <w:num w:numId="12" w16cid:durableId="1666545766">
    <w:abstractNumId w:val="8"/>
  </w:num>
  <w:num w:numId="13" w16cid:durableId="17486511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sDAxN7EwNjM2MjFV0lEKTi0uzszPAymwqAUAk6Nl3CwAAAA="/>
  </w:docVars>
  <w:rsids>
    <w:rsidRoot w:val="00097835"/>
    <w:rsid w:val="00007606"/>
    <w:rsid w:val="00010BEB"/>
    <w:rsid w:val="00017836"/>
    <w:rsid w:val="000237FF"/>
    <w:rsid w:val="0003488F"/>
    <w:rsid w:val="00056BD0"/>
    <w:rsid w:val="00057333"/>
    <w:rsid w:val="00063095"/>
    <w:rsid w:val="00064FEE"/>
    <w:rsid w:val="00071F5C"/>
    <w:rsid w:val="000728B4"/>
    <w:rsid w:val="00076AC0"/>
    <w:rsid w:val="000836D5"/>
    <w:rsid w:val="000863D6"/>
    <w:rsid w:val="00086BAB"/>
    <w:rsid w:val="000952C8"/>
    <w:rsid w:val="00096B33"/>
    <w:rsid w:val="00097835"/>
    <w:rsid w:val="000A7C26"/>
    <w:rsid w:val="000B01A8"/>
    <w:rsid w:val="000C5E92"/>
    <w:rsid w:val="000D11E8"/>
    <w:rsid w:val="00115C1E"/>
    <w:rsid w:val="00127979"/>
    <w:rsid w:val="00135CC7"/>
    <w:rsid w:val="00136C60"/>
    <w:rsid w:val="00136EDB"/>
    <w:rsid w:val="001436B0"/>
    <w:rsid w:val="00167025"/>
    <w:rsid w:val="00181917"/>
    <w:rsid w:val="0018197C"/>
    <w:rsid w:val="00192C5B"/>
    <w:rsid w:val="001A3ED8"/>
    <w:rsid w:val="001A4139"/>
    <w:rsid w:val="001B0912"/>
    <w:rsid w:val="001B13EE"/>
    <w:rsid w:val="001B3B65"/>
    <w:rsid w:val="001C0F6B"/>
    <w:rsid w:val="001D30AA"/>
    <w:rsid w:val="001D68B8"/>
    <w:rsid w:val="001D69AA"/>
    <w:rsid w:val="001F11A4"/>
    <w:rsid w:val="001F6C60"/>
    <w:rsid w:val="0020101D"/>
    <w:rsid w:val="00211ED9"/>
    <w:rsid w:val="00223401"/>
    <w:rsid w:val="00240574"/>
    <w:rsid w:val="00244B15"/>
    <w:rsid w:val="0024547C"/>
    <w:rsid w:val="00260EE7"/>
    <w:rsid w:val="00267B17"/>
    <w:rsid w:val="00271511"/>
    <w:rsid w:val="00281918"/>
    <w:rsid w:val="00284C88"/>
    <w:rsid w:val="00284E97"/>
    <w:rsid w:val="002B4B68"/>
    <w:rsid w:val="002E13B6"/>
    <w:rsid w:val="002F4B88"/>
    <w:rsid w:val="00301F7C"/>
    <w:rsid w:val="00320A33"/>
    <w:rsid w:val="00324831"/>
    <w:rsid w:val="00332498"/>
    <w:rsid w:val="00357179"/>
    <w:rsid w:val="00371A12"/>
    <w:rsid w:val="00376D4F"/>
    <w:rsid w:val="00386CB5"/>
    <w:rsid w:val="003A56A1"/>
    <w:rsid w:val="003B1845"/>
    <w:rsid w:val="003B2DD5"/>
    <w:rsid w:val="003B3E8F"/>
    <w:rsid w:val="003C3AF8"/>
    <w:rsid w:val="003E1EE5"/>
    <w:rsid w:val="003E730A"/>
    <w:rsid w:val="00403188"/>
    <w:rsid w:val="0041129B"/>
    <w:rsid w:val="0041356A"/>
    <w:rsid w:val="00415D84"/>
    <w:rsid w:val="004174F2"/>
    <w:rsid w:val="00424FEA"/>
    <w:rsid w:val="004334ED"/>
    <w:rsid w:val="00437CB4"/>
    <w:rsid w:val="00446317"/>
    <w:rsid w:val="00447831"/>
    <w:rsid w:val="00450B45"/>
    <w:rsid w:val="00451100"/>
    <w:rsid w:val="00451EC8"/>
    <w:rsid w:val="004821AD"/>
    <w:rsid w:val="0048721B"/>
    <w:rsid w:val="00494A71"/>
    <w:rsid w:val="004A559F"/>
    <w:rsid w:val="004A74B5"/>
    <w:rsid w:val="004D4338"/>
    <w:rsid w:val="004D5D3F"/>
    <w:rsid w:val="004E25ED"/>
    <w:rsid w:val="004F5606"/>
    <w:rsid w:val="00500107"/>
    <w:rsid w:val="005039EE"/>
    <w:rsid w:val="00505678"/>
    <w:rsid w:val="0052345D"/>
    <w:rsid w:val="00524200"/>
    <w:rsid w:val="00534766"/>
    <w:rsid w:val="00543178"/>
    <w:rsid w:val="00556345"/>
    <w:rsid w:val="00575A62"/>
    <w:rsid w:val="0057634F"/>
    <w:rsid w:val="00577442"/>
    <w:rsid w:val="00587890"/>
    <w:rsid w:val="00591B38"/>
    <w:rsid w:val="005A1CBD"/>
    <w:rsid w:val="005B2BCB"/>
    <w:rsid w:val="005B533F"/>
    <w:rsid w:val="005C12ED"/>
    <w:rsid w:val="005C5EA5"/>
    <w:rsid w:val="005C685E"/>
    <w:rsid w:val="005E0826"/>
    <w:rsid w:val="005F2E45"/>
    <w:rsid w:val="00612747"/>
    <w:rsid w:val="0065248F"/>
    <w:rsid w:val="00653C0B"/>
    <w:rsid w:val="00680C8C"/>
    <w:rsid w:val="006830B0"/>
    <w:rsid w:val="00683513"/>
    <w:rsid w:val="006915EC"/>
    <w:rsid w:val="00694E7F"/>
    <w:rsid w:val="00696207"/>
    <w:rsid w:val="006A4032"/>
    <w:rsid w:val="006B7C78"/>
    <w:rsid w:val="006C227B"/>
    <w:rsid w:val="006E4004"/>
    <w:rsid w:val="006E4D94"/>
    <w:rsid w:val="006F6943"/>
    <w:rsid w:val="006F6B02"/>
    <w:rsid w:val="007114D4"/>
    <w:rsid w:val="0072232F"/>
    <w:rsid w:val="007251FA"/>
    <w:rsid w:val="007618DB"/>
    <w:rsid w:val="00766FD0"/>
    <w:rsid w:val="0077410B"/>
    <w:rsid w:val="00783B6A"/>
    <w:rsid w:val="00784464"/>
    <w:rsid w:val="00787528"/>
    <w:rsid w:val="00793973"/>
    <w:rsid w:val="00803FED"/>
    <w:rsid w:val="008056A8"/>
    <w:rsid w:val="00814160"/>
    <w:rsid w:val="008203B7"/>
    <w:rsid w:val="0082213B"/>
    <w:rsid w:val="00827361"/>
    <w:rsid w:val="008312F1"/>
    <w:rsid w:val="00837DD1"/>
    <w:rsid w:val="008440EC"/>
    <w:rsid w:val="00850634"/>
    <w:rsid w:val="008655FD"/>
    <w:rsid w:val="00882689"/>
    <w:rsid w:val="008926D0"/>
    <w:rsid w:val="00894F8D"/>
    <w:rsid w:val="008A6F33"/>
    <w:rsid w:val="008C4A4C"/>
    <w:rsid w:val="008D1586"/>
    <w:rsid w:val="008E1129"/>
    <w:rsid w:val="008E6953"/>
    <w:rsid w:val="008F7924"/>
    <w:rsid w:val="00907E79"/>
    <w:rsid w:val="0091215B"/>
    <w:rsid w:val="00923D37"/>
    <w:rsid w:val="00934970"/>
    <w:rsid w:val="00952402"/>
    <w:rsid w:val="00963777"/>
    <w:rsid w:val="00971D5C"/>
    <w:rsid w:val="00973F45"/>
    <w:rsid w:val="0097501C"/>
    <w:rsid w:val="00980C6B"/>
    <w:rsid w:val="009866BC"/>
    <w:rsid w:val="009C53E7"/>
    <w:rsid w:val="009C71CE"/>
    <w:rsid w:val="009C731C"/>
    <w:rsid w:val="00A1083A"/>
    <w:rsid w:val="00A17C8E"/>
    <w:rsid w:val="00A35B76"/>
    <w:rsid w:val="00A44B69"/>
    <w:rsid w:val="00A45BD1"/>
    <w:rsid w:val="00A52B80"/>
    <w:rsid w:val="00A674FE"/>
    <w:rsid w:val="00A67573"/>
    <w:rsid w:val="00A86C0B"/>
    <w:rsid w:val="00A96705"/>
    <w:rsid w:val="00AA0D58"/>
    <w:rsid w:val="00AA667A"/>
    <w:rsid w:val="00AA712A"/>
    <w:rsid w:val="00AB5061"/>
    <w:rsid w:val="00AE01BC"/>
    <w:rsid w:val="00AE0911"/>
    <w:rsid w:val="00AE3619"/>
    <w:rsid w:val="00AF4E50"/>
    <w:rsid w:val="00B00FB7"/>
    <w:rsid w:val="00B1149A"/>
    <w:rsid w:val="00B22A20"/>
    <w:rsid w:val="00B3522E"/>
    <w:rsid w:val="00B44233"/>
    <w:rsid w:val="00B46540"/>
    <w:rsid w:val="00B46550"/>
    <w:rsid w:val="00B47460"/>
    <w:rsid w:val="00B56D31"/>
    <w:rsid w:val="00B67DB1"/>
    <w:rsid w:val="00B70E6C"/>
    <w:rsid w:val="00B75220"/>
    <w:rsid w:val="00B81A65"/>
    <w:rsid w:val="00B86ABD"/>
    <w:rsid w:val="00B9018B"/>
    <w:rsid w:val="00B968BF"/>
    <w:rsid w:val="00BA06B3"/>
    <w:rsid w:val="00BB00B3"/>
    <w:rsid w:val="00BB5245"/>
    <w:rsid w:val="00BC1998"/>
    <w:rsid w:val="00BC5566"/>
    <w:rsid w:val="00BD04F0"/>
    <w:rsid w:val="00BD7D6D"/>
    <w:rsid w:val="00BE148E"/>
    <w:rsid w:val="00BE3EF3"/>
    <w:rsid w:val="00C06DD6"/>
    <w:rsid w:val="00C1416E"/>
    <w:rsid w:val="00C229A4"/>
    <w:rsid w:val="00C36645"/>
    <w:rsid w:val="00C63930"/>
    <w:rsid w:val="00C67255"/>
    <w:rsid w:val="00C70606"/>
    <w:rsid w:val="00C76CD5"/>
    <w:rsid w:val="00CA0E05"/>
    <w:rsid w:val="00CA705E"/>
    <w:rsid w:val="00CB3A3C"/>
    <w:rsid w:val="00CB6529"/>
    <w:rsid w:val="00CB7D0D"/>
    <w:rsid w:val="00CE3CD4"/>
    <w:rsid w:val="00CE494E"/>
    <w:rsid w:val="00D13478"/>
    <w:rsid w:val="00D165A9"/>
    <w:rsid w:val="00D22462"/>
    <w:rsid w:val="00D26547"/>
    <w:rsid w:val="00D33EC9"/>
    <w:rsid w:val="00D35FDB"/>
    <w:rsid w:val="00D4393C"/>
    <w:rsid w:val="00D46F5A"/>
    <w:rsid w:val="00D502EA"/>
    <w:rsid w:val="00D54B08"/>
    <w:rsid w:val="00D71D31"/>
    <w:rsid w:val="00D852F9"/>
    <w:rsid w:val="00D85575"/>
    <w:rsid w:val="00DB58A0"/>
    <w:rsid w:val="00DB5FBB"/>
    <w:rsid w:val="00DB6C5D"/>
    <w:rsid w:val="00DC3550"/>
    <w:rsid w:val="00DC3A43"/>
    <w:rsid w:val="00DD1C6A"/>
    <w:rsid w:val="00DE2371"/>
    <w:rsid w:val="00DF25C5"/>
    <w:rsid w:val="00DF548F"/>
    <w:rsid w:val="00E003FE"/>
    <w:rsid w:val="00E10B40"/>
    <w:rsid w:val="00E22FB7"/>
    <w:rsid w:val="00E2652C"/>
    <w:rsid w:val="00E45B94"/>
    <w:rsid w:val="00E60251"/>
    <w:rsid w:val="00E76496"/>
    <w:rsid w:val="00E833F5"/>
    <w:rsid w:val="00E84634"/>
    <w:rsid w:val="00E94780"/>
    <w:rsid w:val="00E947DC"/>
    <w:rsid w:val="00E95FD1"/>
    <w:rsid w:val="00E97CA8"/>
    <w:rsid w:val="00EA4044"/>
    <w:rsid w:val="00EA49AE"/>
    <w:rsid w:val="00EB063C"/>
    <w:rsid w:val="00EB1BBD"/>
    <w:rsid w:val="00EB3A22"/>
    <w:rsid w:val="00EC1822"/>
    <w:rsid w:val="00EC1FA6"/>
    <w:rsid w:val="00ED0B96"/>
    <w:rsid w:val="00EE3CF2"/>
    <w:rsid w:val="00F00090"/>
    <w:rsid w:val="00F05149"/>
    <w:rsid w:val="00F10890"/>
    <w:rsid w:val="00F113EF"/>
    <w:rsid w:val="00F128A2"/>
    <w:rsid w:val="00F24DBD"/>
    <w:rsid w:val="00F37B9C"/>
    <w:rsid w:val="00F43CF1"/>
    <w:rsid w:val="00F531A6"/>
    <w:rsid w:val="00F5578D"/>
    <w:rsid w:val="00F56FB4"/>
    <w:rsid w:val="00F62FB4"/>
    <w:rsid w:val="00F718ED"/>
    <w:rsid w:val="00F72E66"/>
    <w:rsid w:val="00F735EE"/>
    <w:rsid w:val="00F80267"/>
    <w:rsid w:val="00F80EB0"/>
    <w:rsid w:val="00F87BBE"/>
    <w:rsid w:val="00F90055"/>
    <w:rsid w:val="00F91C3B"/>
    <w:rsid w:val="00FA7D76"/>
    <w:rsid w:val="00FD22ED"/>
    <w:rsid w:val="00FD470C"/>
    <w:rsid w:val="00FF10D9"/>
    <w:rsid w:val="00FF3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1BA81A"/>
  <w15:chartTrackingRefBased/>
  <w15:docId w15:val="{B5515B03-C963-442C-8945-497F09E52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2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2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6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4E9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84E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E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81A65"/>
    <w:pPr>
      <w:spacing w:after="0" w:line="240" w:lineRule="auto"/>
    </w:pPr>
  </w:style>
  <w:style w:type="table" w:styleId="TableGrid">
    <w:name w:val="Table Grid"/>
    <w:basedOn w:val="TableNormal"/>
    <w:uiPriority w:val="39"/>
    <w:rsid w:val="00BD0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312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D68B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672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ljs-keyword">
    <w:name w:val="hljs-keyword"/>
    <w:basedOn w:val="DefaultParagraphFont"/>
    <w:rsid w:val="0020101D"/>
  </w:style>
  <w:style w:type="character" w:customStyle="1" w:styleId="hljs-builtin">
    <w:name w:val="hljs-built_in"/>
    <w:basedOn w:val="DefaultParagraphFont"/>
    <w:rsid w:val="0020101D"/>
  </w:style>
  <w:style w:type="character" w:customStyle="1" w:styleId="hljs-title">
    <w:name w:val="hljs-title"/>
    <w:basedOn w:val="DefaultParagraphFont"/>
    <w:rsid w:val="0020101D"/>
  </w:style>
  <w:style w:type="paragraph" w:styleId="FootnoteText">
    <w:name w:val="footnote text"/>
    <w:basedOn w:val="Normal"/>
    <w:link w:val="FootnoteTextChar"/>
    <w:uiPriority w:val="99"/>
    <w:semiHidden/>
    <w:unhideWhenUsed/>
    <w:rsid w:val="00B442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42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423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670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70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70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0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025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543178"/>
    <w:pPr>
      <w:widowControl w:val="0"/>
      <w:autoSpaceDE w:val="0"/>
      <w:autoSpaceDN w:val="0"/>
      <w:spacing w:before="120" w:after="120" w:line="276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43178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B5846-3EA6-45D2-ACC2-98376657E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rivastava</dc:creator>
  <cp:keywords/>
  <dc:description/>
  <cp:lastModifiedBy>Dikshith Reddy MacHerla</cp:lastModifiedBy>
  <cp:revision>6</cp:revision>
  <dcterms:created xsi:type="dcterms:W3CDTF">2024-01-04T01:26:00Z</dcterms:created>
  <dcterms:modified xsi:type="dcterms:W3CDTF">2024-02-13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bdac93cd729837bd4aedf55c9c902a256b9a8a0e966903bc6fcaa8af37e243</vt:lpwstr>
  </property>
</Properties>
</file>